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8C26CD">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263EE4BF" w:rsidR="002D3C3D" w:rsidRDefault="009C2F96">
            <w:pPr>
              <w:pStyle w:val="TableParagraph"/>
              <w:spacing w:before="133" w:line="256" w:lineRule="exact"/>
              <w:ind w:left="200"/>
              <w:rPr>
                <w:b/>
                <w:sz w:val="24"/>
              </w:rPr>
            </w:pPr>
            <w:r>
              <w:rPr>
                <w:b/>
                <w:sz w:val="24"/>
              </w:rPr>
              <w:t>SHA</w:t>
            </w:r>
            <w:r w:rsidR="007043A6">
              <w:rPr>
                <w:b/>
                <w:sz w:val="24"/>
              </w:rPr>
              <w:t>H</w:t>
            </w:r>
            <w:r>
              <w:rPr>
                <w:b/>
                <w:sz w:val="24"/>
              </w:rPr>
              <w:t>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72447954" w:rsidR="009C2F96" w:rsidRDefault="00255FF8">
            <w:pPr>
              <w:pStyle w:val="TableParagraph"/>
              <w:spacing w:before="133" w:line="256" w:lineRule="exact"/>
              <w:ind w:left="200"/>
              <w:rPr>
                <w:b/>
                <w:sz w:val="24"/>
              </w:rPr>
            </w:pPr>
            <w:r>
              <w:rPr>
                <w:b/>
                <w:sz w:val="24"/>
              </w:rPr>
              <w:t xml:space="preserve">N </w:t>
            </w:r>
            <w:r w:rsidR="009C2F96">
              <w:rPr>
                <w:b/>
                <w:sz w:val="24"/>
              </w:rPr>
              <w:t>PAVAN KUMAR</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rsidSect="009907A0">
          <w:footerReference w:type="default" r:id="rId6"/>
          <w:type w:val="continuous"/>
          <w:pgSz w:w="11910" w:h="16840"/>
          <w:pgMar w:top="1000" w:right="1320" w:bottom="1200" w:left="1640" w:header="720" w:footer="1012" w:gutter="0"/>
          <w:pgNumType w:fmt="lowerRoman" w:start="1"/>
          <w:cols w:space="720"/>
        </w:sectPr>
      </w:pPr>
    </w:p>
    <w:p w14:paraId="0FCF9BF9" w14:textId="77777777" w:rsidR="002D3C3D" w:rsidRDefault="008C26CD">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3D91CD9D" w:rsidR="003B6692" w:rsidRDefault="003B6692" w:rsidP="00625DF1">
      <w:pPr>
        <w:spacing w:line="360" w:lineRule="auto"/>
        <w:sectPr w:rsidR="003B6692" w:rsidSect="009907A0">
          <w:footerReference w:type="default" r:id="rId7"/>
          <w:pgSz w:w="11910" w:h="16840"/>
          <w:pgMar w:top="1000" w:right="1320" w:bottom="1200" w:left="1640" w:header="0" w:footer="1012" w:gutter="0"/>
          <w:pgNumType w:fmt="lowerRoman"/>
          <w:cols w:space="720"/>
        </w:sectPr>
      </w:pPr>
    </w:p>
    <w:p w14:paraId="7FD17F44" w14:textId="77777777" w:rsidR="002D3C3D" w:rsidRDefault="008C26CD"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2D3C3D" w14:paraId="1B3264EF" w14:textId="77777777">
        <w:trPr>
          <w:trHeight w:val="540"/>
        </w:trPr>
        <w:tc>
          <w:tcPr>
            <w:tcW w:w="5924" w:type="dxa"/>
          </w:tcPr>
          <w:p w14:paraId="4BD71FBE" w14:textId="77777777" w:rsidR="002D3C3D" w:rsidRDefault="00586A88">
            <w:pPr>
              <w:pStyle w:val="TableParagraph"/>
              <w:spacing w:line="266" w:lineRule="exact"/>
              <w:ind w:left="95"/>
              <w:rPr>
                <w:b/>
                <w:sz w:val="24"/>
              </w:rPr>
            </w:pPr>
            <w:r>
              <w:rPr>
                <w:b/>
                <w:sz w:val="24"/>
              </w:rPr>
              <w:t>ACKNOWLEDGEMENT</w:t>
            </w:r>
          </w:p>
        </w:tc>
        <w:tc>
          <w:tcPr>
            <w:tcW w:w="1168" w:type="dxa"/>
          </w:tcPr>
          <w:p w14:paraId="16E99CD5" w14:textId="77777777" w:rsidR="002D3C3D" w:rsidRDefault="00586A88">
            <w:pPr>
              <w:pStyle w:val="TableParagraph"/>
              <w:spacing w:line="266" w:lineRule="exact"/>
              <w:ind w:right="131"/>
              <w:jc w:val="right"/>
              <w:rPr>
                <w:b/>
                <w:sz w:val="24"/>
              </w:rPr>
            </w:pPr>
            <w:proofErr w:type="spellStart"/>
            <w:r>
              <w:rPr>
                <w:b/>
                <w:sz w:val="24"/>
              </w:rPr>
              <w:t>i</w:t>
            </w:r>
            <w:proofErr w:type="spellEnd"/>
          </w:p>
        </w:tc>
      </w:tr>
      <w:tr w:rsidR="002D3C3D" w14:paraId="4F077315" w14:textId="77777777">
        <w:trPr>
          <w:trHeight w:val="857"/>
        </w:trPr>
        <w:tc>
          <w:tcPr>
            <w:tcW w:w="5924"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168" w:type="dxa"/>
          </w:tcPr>
          <w:p w14:paraId="1AE1D085" w14:textId="77777777" w:rsidR="002D3C3D" w:rsidRDefault="002D3C3D">
            <w:pPr>
              <w:pStyle w:val="TableParagraph"/>
              <w:rPr>
                <w:b/>
                <w:sz w:val="23"/>
              </w:rPr>
            </w:pPr>
          </w:p>
          <w:p w14:paraId="64092CC5" w14:textId="77777777" w:rsidR="002D3C3D" w:rsidRDefault="00586A88">
            <w:pPr>
              <w:pStyle w:val="TableParagraph"/>
              <w:ind w:right="64"/>
              <w:jc w:val="right"/>
              <w:rPr>
                <w:b/>
                <w:sz w:val="24"/>
              </w:rPr>
            </w:pPr>
            <w:r>
              <w:rPr>
                <w:b/>
                <w:sz w:val="24"/>
              </w:rPr>
              <w:t>ii</w:t>
            </w:r>
          </w:p>
        </w:tc>
      </w:tr>
      <w:tr w:rsidR="002D3C3D" w14:paraId="437CF49D" w14:textId="77777777">
        <w:trPr>
          <w:trHeight w:val="858"/>
        </w:trPr>
        <w:tc>
          <w:tcPr>
            <w:tcW w:w="5924"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168" w:type="dxa"/>
          </w:tcPr>
          <w:p w14:paraId="69A644C7" w14:textId="77777777" w:rsidR="002D3C3D" w:rsidRDefault="002D3C3D">
            <w:pPr>
              <w:pStyle w:val="TableParagraph"/>
              <w:spacing w:before="7"/>
              <w:rPr>
                <w:b/>
                <w:sz w:val="26"/>
              </w:rPr>
            </w:pPr>
          </w:p>
          <w:p w14:paraId="2AA97F14" w14:textId="77777777" w:rsidR="002D3C3D" w:rsidRDefault="00586A88">
            <w:pPr>
              <w:pStyle w:val="TableParagraph"/>
              <w:ind w:right="78"/>
              <w:jc w:val="right"/>
              <w:rPr>
                <w:b/>
                <w:sz w:val="24"/>
              </w:rPr>
            </w:pPr>
            <w:r>
              <w:rPr>
                <w:b/>
                <w:sz w:val="24"/>
              </w:rPr>
              <w:t>1</w:t>
            </w:r>
          </w:p>
        </w:tc>
      </w:tr>
      <w:tr w:rsidR="002D3C3D" w14:paraId="0E9D0B5C" w14:textId="77777777">
        <w:trPr>
          <w:trHeight w:val="823"/>
        </w:trPr>
        <w:tc>
          <w:tcPr>
            <w:tcW w:w="5924"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1104EBDB" w14:textId="77777777" w:rsidR="002D3C3D" w:rsidRDefault="002D3C3D">
            <w:pPr>
              <w:pStyle w:val="TableParagraph"/>
              <w:spacing w:before="1"/>
              <w:rPr>
                <w:b/>
                <w:sz w:val="23"/>
              </w:rPr>
            </w:pPr>
          </w:p>
          <w:p w14:paraId="04D8DCD8" w14:textId="713944E1" w:rsidR="002D3C3D" w:rsidRDefault="00577DD4">
            <w:pPr>
              <w:pStyle w:val="TableParagraph"/>
              <w:ind w:right="78"/>
              <w:jc w:val="right"/>
              <w:rPr>
                <w:b/>
                <w:sz w:val="24"/>
              </w:rPr>
            </w:pPr>
            <w:r>
              <w:rPr>
                <w:b/>
                <w:sz w:val="24"/>
              </w:rPr>
              <w:t>7</w:t>
            </w:r>
          </w:p>
        </w:tc>
      </w:tr>
      <w:tr w:rsidR="002D3C3D" w14:paraId="5B2D8E4C" w14:textId="77777777">
        <w:trPr>
          <w:trHeight w:val="826"/>
        </w:trPr>
        <w:tc>
          <w:tcPr>
            <w:tcW w:w="5924"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168" w:type="dxa"/>
          </w:tcPr>
          <w:p w14:paraId="3A75559F" w14:textId="77777777" w:rsidR="002D3C3D" w:rsidRDefault="002D3C3D">
            <w:pPr>
              <w:pStyle w:val="TableParagraph"/>
              <w:spacing w:before="6"/>
              <w:rPr>
                <w:b/>
                <w:sz w:val="23"/>
              </w:rPr>
            </w:pPr>
          </w:p>
          <w:p w14:paraId="42629652" w14:textId="064A786D" w:rsidR="002D3C3D" w:rsidRDefault="00815AD9">
            <w:pPr>
              <w:pStyle w:val="TableParagraph"/>
              <w:ind w:right="92"/>
              <w:jc w:val="right"/>
              <w:rPr>
                <w:b/>
                <w:sz w:val="24"/>
              </w:rPr>
            </w:pPr>
            <w:r>
              <w:rPr>
                <w:b/>
                <w:sz w:val="24"/>
              </w:rPr>
              <w:t>9</w:t>
            </w:r>
          </w:p>
        </w:tc>
      </w:tr>
      <w:tr w:rsidR="002D3C3D" w14:paraId="7CF1CF15" w14:textId="77777777">
        <w:trPr>
          <w:trHeight w:val="822"/>
        </w:trPr>
        <w:tc>
          <w:tcPr>
            <w:tcW w:w="5924"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168" w:type="dxa"/>
          </w:tcPr>
          <w:p w14:paraId="35215782" w14:textId="77777777" w:rsidR="002D3C3D" w:rsidRDefault="002D3C3D">
            <w:pPr>
              <w:pStyle w:val="TableParagraph"/>
              <w:spacing w:before="5"/>
              <w:rPr>
                <w:b/>
                <w:sz w:val="23"/>
              </w:rPr>
            </w:pPr>
          </w:p>
          <w:p w14:paraId="5B26DCCF" w14:textId="69D3593D" w:rsidR="002D3C3D" w:rsidRDefault="002B7813">
            <w:pPr>
              <w:pStyle w:val="TableParagraph"/>
              <w:ind w:right="106"/>
              <w:jc w:val="right"/>
              <w:rPr>
                <w:b/>
                <w:sz w:val="24"/>
              </w:rPr>
            </w:pPr>
            <w:r>
              <w:rPr>
                <w:b/>
                <w:sz w:val="24"/>
              </w:rPr>
              <w:t xml:space="preserve">   </w:t>
            </w:r>
            <w:r w:rsidR="00C35A0A">
              <w:rPr>
                <w:b/>
                <w:sz w:val="24"/>
              </w:rPr>
              <w:t xml:space="preserve"> </w:t>
            </w:r>
            <w:r w:rsidR="008C6D55">
              <w:rPr>
                <w:b/>
                <w:sz w:val="24"/>
              </w:rPr>
              <w:t>12</w:t>
            </w:r>
          </w:p>
        </w:tc>
      </w:tr>
      <w:tr w:rsidR="002D3C3D" w14:paraId="6AAE6235" w14:textId="77777777">
        <w:trPr>
          <w:trHeight w:val="542"/>
        </w:trPr>
        <w:tc>
          <w:tcPr>
            <w:tcW w:w="5924"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30DCEDBF" w14:textId="77777777" w:rsidR="002D3C3D" w:rsidRDefault="002D3C3D">
            <w:pPr>
              <w:pStyle w:val="TableParagraph"/>
              <w:spacing w:before="1"/>
              <w:rPr>
                <w:b/>
                <w:sz w:val="23"/>
              </w:rPr>
            </w:pPr>
          </w:p>
          <w:p w14:paraId="269985CA" w14:textId="76039C1A" w:rsidR="002D3C3D" w:rsidRDefault="00586A88">
            <w:pPr>
              <w:pStyle w:val="TableParagraph"/>
              <w:spacing w:before="1" w:line="256" w:lineRule="exact"/>
              <w:ind w:right="47"/>
              <w:jc w:val="right"/>
              <w:rPr>
                <w:b/>
                <w:sz w:val="24"/>
              </w:rPr>
            </w:pPr>
            <w:r>
              <w:rPr>
                <w:b/>
                <w:sz w:val="24"/>
              </w:rPr>
              <w:t>1</w:t>
            </w:r>
            <w:r w:rsidR="00F17887">
              <w:rPr>
                <w:b/>
                <w:sz w:val="24"/>
              </w:rPr>
              <w:t>5</w:t>
            </w:r>
          </w:p>
        </w:tc>
      </w:tr>
    </w:tbl>
    <w:p w14:paraId="2BBC6513" w14:textId="6B71DFA3" w:rsidR="002D3C3D" w:rsidRDefault="00695BA0" w:rsidP="00695BA0">
      <w:pPr>
        <w:tabs>
          <w:tab w:val="right" w:pos="7181"/>
        </w:tabs>
        <w:spacing w:before="955"/>
        <w:rPr>
          <w:b/>
          <w:sz w:val="24"/>
        </w:rPr>
      </w:pPr>
      <w:r>
        <w:rPr>
          <w:b/>
          <w:sz w:val="24"/>
        </w:rPr>
        <w:t xml:space="preserve">  </w:t>
      </w:r>
      <w:r w:rsidR="00586A88">
        <w:rPr>
          <w:b/>
          <w:sz w:val="24"/>
        </w:rPr>
        <w:t>6. CONCLUSION &amp;</w:t>
      </w:r>
      <w:r w:rsidR="00586A88">
        <w:rPr>
          <w:b/>
          <w:spacing w:val="-3"/>
          <w:sz w:val="24"/>
        </w:rPr>
        <w:t xml:space="preserve"> </w:t>
      </w:r>
      <w:r w:rsidR="00586A88">
        <w:rPr>
          <w:b/>
          <w:sz w:val="24"/>
        </w:rPr>
        <w:t>FUTURE ENHANCEMENT</w:t>
      </w:r>
      <w:r w:rsidR="00586A88">
        <w:rPr>
          <w:b/>
          <w:sz w:val="24"/>
        </w:rPr>
        <w:tab/>
        <w:t>1</w:t>
      </w:r>
      <w:r w:rsidR="002B7813">
        <w:rPr>
          <w:b/>
          <w:sz w:val="24"/>
        </w:rPr>
        <w:t>7</w:t>
      </w:r>
    </w:p>
    <w:p w14:paraId="757E5ECB" w14:textId="7AB50F84" w:rsidR="002D3C3D" w:rsidRDefault="00586A88">
      <w:pPr>
        <w:tabs>
          <w:tab w:val="right" w:pos="7181"/>
        </w:tabs>
        <w:spacing w:before="540"/>
        <w:ind w:left="160"/>
        <w:rPr>
          <w:b/>
          <w:sz w:val="24"/>
        </w:rPr>
      </w:pPr>
      <w:r>
        <w:rPr>
          <w:b/>
          <w:sz w:val="24"/>
        </w:rPr>
        <w:t>BIBILOGRAPHY</w:t>
      </w:r>
      <w:r>
        <w:rPr>
          <w:b/>
          <w:sz w:val="24"/>
        </w:rPr>
        <w:tab/>
        <w:t>1</w:t>
      </w:r>
      <w:r w:rsidR="002B7813">
        <w:rPr>
          <w:b/>
          <w:sz w:val="24"/>
        </w:rPr>
        <w:t>9</w:t>
      </w:r>
    </w:p>
    <w:p w14:paraId="0C078A3C" w14:textId="77777777" w:rsidR="002D3C3D" w:rsidRDefault="00586A88">
      <w:pPr>
        <w:spacing w:before="542"/>
        <w:ind w:left="160"/>
        <w:rPr>
          <w:b/>
          <w:sz w:val="24"/>
        </w:rPr>
      </w:pPr>
      <w:r>
        <w:rPr>
          <w:b/>
          <w:sz w:val="24"/>
        </w:rPr>
        <w:t>APPENDIX-A</w:t>
      </w:r>
    </w:p>
    <w:p w14:paraId="184ED646" w14:textId="4275D8D9" w:rsidR="002D3C3D" w:rsidRDefault="00586A88">
      <w:pPr>
        <w:tabs>
          <w:tab w:val="right" w:pos="7181"/>
        </w:tabs>
        <w:spacing w:before="138"/>
        <w:ind w:left="880"/>
        <w:rPr>
          <w:b/>
          <w:sz w:val="24"/>
        </w:rPr>
      </w:pPr>
      <w:r>
        <w:rPr>
          <w:b/>
          <w:sz w:val="24"/>
        </w:rPr>
        <w:t>Snapshots</w:t>
      </w:r>
      <w:r>
        <w:rPr>
          <w:b/>
          <w:sz w:val="24"/>
        </w:rPr>
        <w:tab/>
      </w:r>
      <w:r w:rsidR="00F16B7A">
        <w:rPr>
          <w:b/>
          <w:sz w:val="24"/>
        </w:rPr>
        <w:t>20</w:t>
      </w: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9DE8A" w14:textId="77777777" w:rsidR="008C26CD" w:rsidRDefault="008C26CD">
      <w:r>
        <w:separator/>
      </w:r>
    </w:p>
  </w:endnote>
  <w:endnote w:type="continuationSeparator" w:id="0">
    <w:p w14:paraId="31BE676B" w14:textId="77777777" w:rsidR="008C26CD" w:rsidRDefault="008C2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7383098"/>
      <w:docPartObj>
        <w:docPartGallery w:val="Page Numbers (Bottom of Page)"/>
        <w:docPartUnique/>
      </w:docPartObj>
    </w:sdtPr>
    <w:sdtEndPr>
      <w:rPr>
        <w:noProof/>
      </w:rPr>
    </w:sdtEndPr>
    <w:sdtContent>
      <w:p w14:paraId="223DF13D" w14:textId="20F46031" w:rsidR="009907A0" w:rsidRDefault="00990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FB1EB6" w14:textId="63071859" w:rsidR="002D3C3D" w:rsidRDefault="002D3C3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1164120"/>
      <w:docPartObj>
        <w:docPartGallery w:val="Page Numbers (Bottom of Page)"/>
        <w:docPartUnique/>
      </w:docPartObj>
    </w:sdtPr>
    <w:sdtEndPr>
      <w:rPr>
        <w:noProof/>
      </w:rPr>
    </w:sdtEndPr>
    <w:sdtContent>
      <w:p w14:paraId="7700858A" w14:textId="6D7EA77F" w:rsidR="009907A0" w:rsidRDefault="008C26CD">
        <w:pPr>
          <w:pStyle w:val="Footer"/>
          <w:jc w:val="center"/>
        </w:pPr>
        <w:r>
          <w:rPr>
            <w:noProof/>
          </w:rPr>
          <w:pict w14:anchorId="2EEC9286">
            <v:rect id="_x0000_s2051" style="position:absolute;left:0;text-align:left;margin-left:209.2pt;margin-top:1.75pt;width:26.8pt;height:7.15pt;z-index:251658240;mso-position-horizontal:absolute;mso-position-horizontal-relative:text;mso-position-vertical-relative:text" fillcolor="white [3212]" strokecolor="white [3212]" strokeweight="2.5pt">
              <v:shadow color="#868686"/>
            </v:rect>
          </w:pict>
        </w:r>
        <w:r w:rsidR="009907A0">
          <w:fldChar w:fldCharType="begin"/>
        </w:r>
        <w:r w:rsidR="009907A0">
          <w:instrText xml:space="preserve"> PAGE   \* MERGEFORMAT </w:instrText>
        </w:r>
        <w:r w:rsidR="009907A0">
          <w:fldChar w:fldCharType="separate"/>
        </w:r>
        <w:r w:rsidR="009907A0">
          <w:rPr>
            <w:noProof/>
          </w:rPr>
          <w:t>2</w:t>
        </w:r>
        <w:r w:rsidR="009907A0">
          <w:rPr>
            <w:noProof/>
          </w:rPr>
          <w:fldChar w:fldCharType="end"/>
        </w:r>
      </w:p>
    </w:sdtContent>
  </w:sdt>
  <w:p w14:paraId="6A1007A6" w14:textId="77777777" w:rsidR="009907A0" w:rsidRDefault="009907A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6246D" w14:textId="77777777" w:rsidR="008C26CD" w:rsidRDefault="008C26CD">
      <w:r>
        <w:separator/>
      </w:r>
    </w:p>
  </w:footnote>
  <w:footnote w:type="continuationSeparator" w:id="0">
    <w:p w14:paraId="46D57910" w14:textId="77777777" w:rsidR="008C26CD" w:rsidRDefault="008C26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mwrAUABhO/xiwAAAA="/>
  </w:docVars>
  <w:rsids>
    <w:rsidRoot w:val="002D3C3D"/>
    <w:rsid w:val="00016EAE"/>
    <w:rsid w:val="00043E56"/>
    <w:rsid w:val="00082657"/>
    <w:rsid w:val="000C3FB7"/>
    <w:rsid w:val="001659CC"/>
    <w:rsid w:val="00183815"/>
    <w:rsid w:val="001840E7"/>
    <w:rsid w:val="001A763D"/>
    <w:rsid w:val="001A7800"/>
    <w:rsid w:val="001B007D"/>
    <w:rsid w:val="001B5B12"/>
    <w:rsid w:val="00202352"/>
    <w:rsid w:val="00231965"/>
    <w:rsid w:val="00255FF8"/>
    <w:rsid w:val="002B62BC"/>
    <w:rsid w:val="002B7813"/>
    <w:rsid w:val="002D3C3D"/>
    <w:rsid w:val="002E2554"/>
    <w:rsid w:val="00336995"/>
    <w:rsid w:val="00357867"/>
    <w:rsid w:val="00371CA9"/>
    <w:rsid w:val="003B6692"/>
    <w:rsid w:val="003B6BEF"/>
    <w:rsid w:val="004D4361"/>
    <w:rsid w:val="00577DD4"/>
    <w:rsid w:val="00586A88"/>
    <w:rsid w:val="00625DF1"/>
    <w:rsid w:val="00625F7C"/>
    <w:rsid w:val="00657489"/>
    <w:rsid w:val="0066301E"/>
    <w:rsid w:val="00685C16"/>
    <w:rsid w:val="00694950"/>
    <w:rsid w:val="00695BA0"/>
    <w:rsid w:val="007043A6"/>
    <w:rsid w:val="0072612D"/>
    <w:rsid w:val="007346AD"/>
    <w:rsid w:val="00752095"/>
    <w:rsid w:val="00770A74"/>
    <w:rsid w:val="007D0836"/>
    <w:rsid w:val="007E2C9E"/>
    <w:rsid w:val="0081011B"/>
    <w:rsid w:val="00815AD9"/>
    <w:rsid w:val="00894EEA"/>
    <w:rsid w:val="008C26CD"/>
    <w:rsid w:val="008C6D55"/>
    <w:rsid w:val="008F212B"/>
    <w:rsid w:val="00901609"/>
    <w:rsid w:val="00927B05"/>
    <w:rsid w:val="00971431"/>
    <w:rsid w:val="009907A0"/>
    <w:rsid w:val="009B0CB3"/>
    <w:rsid w:val="009C2F96"/>
    <w:rsid w:val="009E4002"/>
    <w:rsid w:val="009E542D"/>
    <w:rsid w:val="00A16D8F"/>
    <w:rsid w:val="00AC1BC7"/>
    <w:rsid w:val="00AD30C3"/>
    <w:rsid w:val="00BC33B3"/>
    <w:rsid w:val="00BC615E"/>
    <w:rsid w:val="00C35A0A"/>
    <w:rsid w:val="00C54C4D"/>
    <w:rsid w:val="00C9087B"/>
    <w:rsid w:val="00CA6B42"/>
    <w:rsid w:val="00CB4A19"/>
    <w:rsid w:val="00D76D82"/>
    <w:rsid w:val="00DB74B3"/>
    <w:rsid w:val="00DC41C4"/>
    <w:rsid w:val="00DF6EAD"/>
    <w:rsid w:val="00E36B63"/>
    <w:rsid w:val="00E65F9C"/>
    <w:rsid w:val="00EA79B5"/>
    <w:rsid w:val="00F02D5F"/>
    <w:rsid w:val="00F053FE"/>
    <w:rsid w:val="00F16B7A"/>
    <w:rsid w:val="00F17887"/>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2554"/>
    <w:pPr>
      <w:tabs>
        <w:tab w:val="center" w:pos="4513"/>
        <w:tab w:val="right" w:pos="9026"/>
      </w:tabs>
    </w:pPr>
  </w:style>
  <w:style w:type="character" w:customStyle="1" w:styleId="HeaderChar">
    <w:name w:val="Header Char"/>
    <w:basedOn w:val="DefaultParagraphFont"/>
    <w:link w:val="Header"/>
    <w:uiPriority w:val="99"/>
    <w:rsid w:val="002E2554"/>
    <w:rPr>
      <w:rFonts w:ascii="Times New Roman" w:eastAsia="Times New Roman" w:hAnsi="Times New Roman" w:cs="Times New Roman"/>
    </w:rPr>
  </w:style>
  <w:style w:type="paragraph" w:styleId="Footer">
    <w:name w:val="footer"/>
    <w:basedOn w:val="Normal"/>
    <w:link w:val="FooterChar"/>
    <w:uiPriority w:val="99"/>
    <w:unhideWhenUsed/>
    <w:rsid w:val="002E2554"/>
    <w:pPr>
      <w:tabs>
        <w:tab w:val="center" w:pos="4513"/>
        <w:tab w:val="right" w:pos="9026"/>
      </w:tabs>
    </w:pPr>
  </w:style>
  <w:style w:type="character" w:customStyle="1" w:styleId="FooterChar">
    <w:name w:val="Footer Char"/>
    <w:basedOn w:val="DefaultParagraphFont"/>
    <w:link w:val="Footer"/>
    <w:uiPriority w:val="99"/>
    <w:rsid w:val="002E25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3</Pages>
  <Words>550</Words>
  <Characters>3138</Characters>
  <Application>Microsoft Office Word</Application>
  <DocSecurity>0</DocSecurity>
  <Lines>26</Lines>
  <Paragraphs>7</Paragraphs>
  <ScaleCrop>false</ScaleCrop>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69</cp:revision>
  <cp:lastPrinted>2021-01-22T15:05:00Z</cp:lastPrinted>
  <dcterms:created xsi:type="dcterms:W3CDTF">2021-01-18T10:55:00Z</dcterms:created>
  <dcterms:modified xsi:type="dcterms:W3CDTF">2021-01-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